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2EDD7638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0AC3D13F" w14:textId="4B34CCC3" w:rsidR="002F6E35" w:rsidRDefault="009035F5">
            <w:pPr>
              <w:pStyle w:val="Month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207144" w:rsidRPr="00207144">
              <w:t>November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153F0CDF" w14:textId="77777777" w:rsidR="002F6E35" w:rsidRDefault="002F6E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5D3B6C7C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783F04" w:themeFill="accent1" w:themeFillShade="80"/>
          </w:tcPr>
          <w:p w14:paraId="010D0675" w14:textId="77777777" w:rsidR="002F6E35" w:rsidRDefault="002F6E35"/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783F04" w:themeFill="accent1" w:themeFillShade="80"/>
          </w:tcPr>
          <w:p w14:paraId="6BBD6E40" w14:textId="38B27DE9" w:rsidR="002F6E35" w:rsidRDefault="009035F5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207144">
              <w:t>2021</w:t>
            </w:r>
            <w:r>
              <w:fldChar w:fldCharType="end"/>
            </w:r>
          </w:p>
        </w:tc>
      </w:tr>
      <w:tr w:rsidR="002F6E35" w14:paraId="4EEDE2B3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BBDB154" w14:textId="77777777" w:rsidR="002F6E35" w:rsidRDefault="002F6E35">
            <w:pPr>
              <w:pStyle w:val="Title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748CD04" w14:textId="77777777" w:rsidR="002F6E35" w:rsidRDefault="002F6E35">
            <w:pPr>
              <w:pStyle w:val="Subtit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DABC178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0880476004064437B3C88B73D5864BD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171EDB79" w14:textId="77777777" w:rsidR="002F6E35" w:rsidRDefault="009035F5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15D680C2" w14:textId="77777777" w:rsidR="002F6E35" w:rsidRDefault="003222D8">
            <w:pPr>
              <w:pStyle w:val="Days"/>
            </w:pPr>
            <w:sdt>
              <w:sdtPr>
                <w:id w:val="8650153"/>
                <w:placeholder>
                  <w:docPart w:val="FA03C0916A6B46DD85C3388422D0329E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6116571C" w14:textId="77777777" w:rsidR="002F6E35" w:rsidRDefault="003222D8">
            <w:pPr>
              <w:pStyle w:val="Days"/>
            </w:pPr>
            <w:sdt>
              <w:sdtPr>
                <w:id w:val="-1517691135"/>
                <w:placeholder>
                  <w:docPart w:val="D6BDE16334FC407FA5676AB52E26EF9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3118B5B3" w14:textId="77777777" w:rsidR="002F6E35" w:rsidRDefault="003222D8">
            <w:pPr>
              <w:pStyle w:val="Days"/>
            </w:pPr>
            <w:sdt>
              <w:sdtPr>
                <w:id w:val="-1684429625"/>
                <w:placeholder>
                  <w:docPart w:val="1EAA97C563D34D57AC14085B89A57F9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1BFF566B" w14:textId="77777777" w:rsidR="002F6E35" w:rsidRDefault="003222D8">
            <w:pPr>
              <w:pStyle w:val="Days"/>
            </w:pPr>
            <w:sdt>
              <w:sdtPr>
                <w:id w:val="-1188375605"/>
                <w:placeholder>
                  <w:docPart w:val="2D63B02536E04BFAB293436F9FE4531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2DA2F7CD" w14:textId="77777777" w:rsidR="002F6E35" w:rsidRDefault="003222D8">
            <w:pPr>
              <w:pStyle w:val="Days"/>
            </w:pPr>
            <w:sdt>
              <w:sdtPr>
                <w:id w:val="1991825489"/>
                <w:placeholder>
                  <w:docPart w:val="BA3DDEC82E074A559F17774252C5C30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60093E66" w14:textId="77777777" w:rsidR="002F6E35" w:rsidRDefault="003222D8">
            <w:pPr>
              <w:pStyle w:val="Days"/>
            </w:pPr>
            <w:sdt>
              <w:sdtPr>
                <w:id w:val="115736794"/>
                <w:placeholder>
                  <w:docPart w:val="9F9A936FED254EBB903B9004F61949AB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5A70F255" w14:textId="77777777" w:rsidTr="002F6E35">
        <w:tc>
          <w:tcPr>
            <w:tcW w:w="2054" w:type="dxa"/>
            <w:tcBorders>
              <w:bottom w:val="nil"/>
            </w:tcBorders>
          </w:tcPr>
          <w:p w14:paraId="212A0072" w14:textId="65943A1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635FE5CF" w14:textId="66A2045A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1A3A8D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71003294" w14:textId="3B39AAA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207144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207144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FA145B0" w14:textId="257587F7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207144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207144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3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8FB3665" w14:textId="2CA9D10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207144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207144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4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3862A924" w14:textId="74E40E0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207144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207144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5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3BFFABDC" w14:textId="736799C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207144">
              <w:instrText>Mon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207144">
              <w:rPr>
                <w:noProof/>
              </w:rPr>
              <w:instrText>5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207144">
              <w:rPr>
                <w:noProof/>
              </w:rPr>
              <w:instrText>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6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6</w:t>
            </w:r>
            <w:r>
              <w:fldChar w:fldCharType="end"/>
            </w:r>
          </w:p>
        </w:tc>
      </w:tr>
      <w:tr w:rsidR="002F6E35" w14:paraId="6AA090D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A0D97CC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6853CAF" w14:textId="42550E60" w:rsidR="002F6E35" w:rsidRDefault="00207144">
            <w:pPr>
              <w:jc w:val="center"/>
              <w:pPrChange w:id="0" w:author="Author">
                <w:pPr/>
              </w:pPrChange>
            </w:pPr>
            <w:r>
              <w:t>Make dinner for someone speci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075DBAB" w14:textId="07075F11" w:rsidR="002F6E35" w:rsidRDefault="00207144">
            <w:pPr>
              <w:jc w:val="center"/>
              <w:pPrChange w:id="1" w:author="Author">
                <w:pPr/>
              </w:pPrChange>
            </w:pPr>
            <w:ins w:id="2" w:author="Author">
              <w:r>
                <w:fldChar w:fldCharType="begin"/>
              </w:r>
              <w:r>
                <w:instrText xml:space="preserve"> HYPERLINK "https://sharinglifeandlove.com/blog/snuggles-project-animal-shelters/" </w:instrText>
              </w:r>
              <w:r>
                <w:fldChar w:fldCharType="separate"/>
              </w:r>
              <w:r w:rsidRPr="00207144">
                <w:rPr>
                  <w:rStyle w:val="Hyperlink"/>
                </w:rPr>
                <w:t>Donate old towels to your local animal shelter.</w:t>
              </w:r>
              <w:r>
                <w:fldChar w:fldCharType="end"/>
              </w:r>
            </w:ins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478FDA6" w14:textId="3374C261" w:rsidR="002F6E35" w:rsidRDefault="00207144">
            <w:pPr>
              <w:jc w:val="center"/>
              <w:pPrChange w:id="3" w:author="Author">
                <w:pPr/>
              </w:pPrChange>
            </w:pPr>
            <w:r>
              <w:t>Take flowers to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0A78A92" w14:textId="56972D56" w:rsidR="002F6E35" w:rsidRDefault="00207144">
            <w:pPr>
              <w:jc w:val="center"/>
              <w:pPrChange w:id="4" w:author="Author">
                <w:pPr/>
              </w:pPrChange>
            </w:pPr>
            <w:r>
              <w:t>Pay library fines that belong to someone els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67BBE88" w14:textId="6CFB097F" w:rsidR="002F6E35" w:rsidRDefault="00207144" w:rsidP="00207144">
            <w:pPr>
              <w:jc w:val="center"/>
            </w:pPr>
            <w:r>
              <w:t>Take socks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44949C9" w14:textId="59E29499" w:rsidR="002F6E35" w:rsidRDefault="00207144" w:rsidP="00207144">
            <w:pPr>
              <w:jc w:val="center"/>
            </w:pPr>
            <w:r>
              <w:t>Pick up trash in the parking lot.</w:t>
            </w:r>
          </w:p>
        </w:tc>
      </w:tr>
      <w:tr w:rsidR="002F6E35" w14:paraId="6076A6A2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2CE071E0" w14:textId="08958A1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207144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97D70F2" w14:textId="7482321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207144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C62D433" w14:textId="71888F4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207144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6736BAA" w14:textId="7BBD976C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207144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4F62901" w14:textId="1208680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207144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28FF9CF" w14:textId="68ACE18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207144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6F49FF" w14:textId="093F4AC3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207144">
              <w:rPr>
                <w:noProof/>
              </w:rPr>
              <w:t>13</w:t>
            </w:r>
            <w:r>
              <w:fldChar w:fldCharType="end"/>
            </w:r>
          </w:p>
        </w:tc>
      </w:tr>
      <w:tr w:rsidR="002F6E35" w14:paraId="2F4145EE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2E37D60" w14:textId="4389A441" w:rsidR="002F6E35" w:rsidRDefault="00207144" w:rsidP="00207144">
            <w:pPr>
              <w:jc w:val="center"/>
            </w:pPr>
            <w:r>
              <w:t>Tip nicely the next time you go out to eat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C4DB4A0" w14:textId="3BB737AE" w:rsidR="002F6E35" w:rsidRDefault="00207144" w:rsidP="00207144">
            <w:pPr>
              <w:jc w:val="center"/>
            </w:pPr>
            <w:r>
              <w:t>Donate books to a children’s hospit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C17356B" w14:textId="5E53CB02" w:rsidR="002F6E35" w:rsidRDefault="00207144" w:rsidP="00207144">
            <w:pPr>
              <w:jc w:val="center"/>
            </w:pPr>
            <w:r>
              <w:t>Mail handwritten letters to distant famil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16914CC" w14:textId="121B1EFA" w:rsidR="002F6E35" w:rsidRDefault="00207144" w:rsidP="00207144">
            <w:pPr>
              <w:jc w:val="center"/>
            </w:pPr>
            <w:r>
              <w:t>Bring donuts to a firehous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74FC887" w14:textId="0AA24F47" w:rsidR="002F6E35" w:rsidRDefault="00207144" w:rsidP="00207144">
            <w:pPr>
              <w:jc w:val="center"/>
            </w:pPr>
            <w:r>
              <w:t>Bake cookies for your neighbor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CCA487" w14:textId="7B7DF6AE" w:rsidR="002F6E35" w:rsidRDefault="003222D8" w:rsidP="00207144">
            <w:pPr>
              <w:jc w:val="center"/>
            </w:pPr>
            <w:hyperlink r:id="rId11" w:history="1">
              <w:r w:rsidR="00207144" w:rsidRPr="00207144">
                <w:rPr>
                  <w:rStyle w:val="Hyperlink"/>
                </w:rPr>
                <w:t>Take the time to pray about what you are thankful fo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7D0C5CE" w14:textId="08E38055" w:rsidR="002F6E35" w:rsidRDefault="00207144" w:rsidP="00207144">
            <w:pPr>
              <w:jc w:val="center"/>
            </w:pPr>
            <w:r>
              <w:t>Bring coffee to a police station.</w:t>
            </w:r>
          </w:p>
        </w:tc>
      </w:tr>
      <w:tr w:rsidR="002F6E35" w14:paraId="4ADE04B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762489FC" w14:textId="6352FABF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207144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2CE702C" w14:textId="65C0A2A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207144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4B229EA" w14:textId="09BDDDC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207144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1FEDF6E" w14:textId="04B7A6A1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207144">
              <w:rPr>
                <w:noProof/>
              </w:rPr>
              <w:t>1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9CE6EAE" w14:textId="14923C2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207144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78DC74" w14:textId="2111C0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207144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AAE46C7" w14:textId="6283BE9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207144">
              <w:rPr>
                <w:noProof/>
              </w:rPr>
              <w:t>20</w:t>
            </w:r>
            <w:r>
              <w:fldChar w:fldCharType="end"/>
            </w:r>
          </w:p>
        </w:tc>
      </w:tr>
      <w:tr w:rsidR="002F6E35" w14:paraId="65CF29A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2674103" w14:textId="0D2F4188" w:rsidR="002F6E35" w:rsidRDefault="00207144" w:rsidP="00207144">
            <w:pPr>
              <w:jc w:val="center"/>
            </w:pPr>
            <w:r>
              <w:t>Send thank-you notes to teachers at a public schoo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E35DED8" w14:textId="5AC10A93" w:rsidR="002F6E35" w:rsidRDefault="00207144" w:rsidP="00207144">
            <w:pPr>
              <w:jc w:val="center"/>
            </w:pPr>
            <w:r>
              <w:t>Give your bus driver a gift card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3B2B446" w14:textId="76DA2C3A" w:rsidR="002F6E35" w:rsidRDefault="00207144" w:rsidP="00207144">
            <w:pPr>
              <w:jc w:val="center"/>
            </w:pPr>
            <w:r>
              <w:t>Take sets of pajamas to a homeless shelte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9BAB6EC" w14:textId="32D9B863" w:rsidR="002F6E35" w:rsidRDefault="003222D8" w:rsidP="00207144">
            <w:pPr>
              <w:jc w:val="center"/>
            </w:pPr>
            <w:hyperlink r:id="rId12" w:history="1">
              <w:r w:rsidR="00207144" w:rsidRPr="00207144">
                <w:rPr>
                  <w:rStyle w:val="Hyperlink"/>
                </w:rPr>
                <w:t>Donate pillows to an animal shelter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B085F3D" w14:textId="629C282F" w:rsidR="002F6E35" w:rsidRDefault="00207144" w:rsidP="00207144">
            <w:pPr>
              <w:jc w:val="center"/>
            </w:pPr>
            <w:r>
              <w:t>Leave money for people asking for donations for the Salvation Arm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B3A8965" w14:textId="2126259C" w:rsidR="002F6E35" w:rsidRDefault="00207144" w:rsidP="00207144">
            <w:pPr>
              <w:jc w:val="center"/>
            </w:pPr>
            <w:r>
              <w:t>Take candy canes to wor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FB5A030" w14:textId="115959E6" w:rsidR="002F6E35" w:rsidRDefault="003222D8" w:rsidP="00207144">
            <w:pPr>
              <w:jc w:val="center"/>
            </w:pPr>
            <w:hyperlink r:id="rId13" w:history="1">
              <w:r w:rsidR="00207144" w:rsidRPr="00207144">
                <w:rPr>
                  <w:rStyle w:val="Hyperlink"/>
                </w:rPr>
                <w:t>Declutter your Tupperware and donate to a worthy cause.</w:t>
              </w:r>
            </w:hyperlink>
          </w:p>
        </w:tc>
      </w:tr>
      <w:tr w:rsidR="002F6E35" w14:paraId="5BD0B322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77CD74F" w14:textId="0BF65E7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207144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B5CD906" w14:textId="4A63F40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207144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63FEA786" w14:textId="6301439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207144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B6DB2B2" w14:textId="0F126B35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207144">
              <w:rPr>
                <w:noProof/>
              </w:rPr>
              <w:t>2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A6D2988" w14:textId="48E5070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207144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8DF4290" w14:textId="10B5C44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207144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8096767" w14:textId="1B843680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207144">
              <w:rPr>
                <w:noProof/>
              </w:rPr>
              <w:t>27</w:t>
            </w:r>
            <w:r>
              <w:fldChar w:fldCharType="end"/>
            </w:r>
          </w:p>
        </w:tc>
      </w:tr>
      <w:tr w:rsidR="002F6E35" w14:paraId="10B0E0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074FB96" w14:textId="1B5F5921" w:rsidR="002F6E35" w:rsidRDefault="00207144" w:rsidP="00207144">
            <w:pPr>
              <w:jc w:val="center"/>
            </w:pPr>
            <w:r>
              <w:t>Create a care package for someone speci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2E49A55" w14:textId="58583BEA" w:rsidR="002F6E35" w:rsidRDefault="00207144" w:rsidP="00207144">
            <w:pPr>
              <w:jc w:val="center"/>
            </w:pPr>
            <w:r>
              <w:t>Say, “Thank You!”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7019E00" w14:textId="0A084467" w:rsidR="002F6E35" w:rsidRDefault="00207144" w:rsidP="00207144">
            <w:pPr>
              <w:jc w:val="center"/>
            </w:pPr>
            <w:r>
              <w:t>Support a small busines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1727CB" w14:textId="0B4E8BAB" w:rsidR="002F6E35" w:rsidRDefault="003222D8" w:rsidP="00207144">
            <w:pPr>
              <w:jc w:val="center"/>
            </w:pPr>
            <w:hyperlink r:id="rId14" w:history="1">
              <w:r w:rsidR="00207144" w:rsidRPr="00207144">
                <w:rPr>
                  <w:rStyle w:val="Hyperlink"/>
                </w:rPr>
                <w:t>Write letters to soldiers stationed overseas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75E364B" w14:textId="101D8F7A" w:rsidR="002F6E35" w:rsidRDefault="00207144" w:rsidP="00207144">
            <w:pPr>
              <w:jc w:val="center"/>
            </w:pPr>
            <w:r>
              <w:t>Donate unused books to your local library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455A0C8" w14:textId="15168E2F" w:rsidR="002F6E35" w:rsidRDefault="003222D8" w:rsidP="00207144">
            <w:pPr>
              <w:jc w:val="center"/>
            </w:pPr>
            <w:hyperlink r:id="rId15" w:history="1">
              <w:r w:rsidR="00207144" w:rsidRPr="00207144">
                <w:rPr>
                  <w:rStyle w:val="Hyperlink"/>
                </w:rPr>
                <w:t>Donate funds to a charity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405E1B7" w14:textId="204F0ACF" w:rsidR="002F6E35" w:rsidRDefault="003222D8" w:rsidP="00207144">
            <w:pPr>
              <w:jc w:val="center"/>
            </w:pPr>
            <w:hyperlink r:id="rId16" w:history="1">
              <w:r w:rsidR="00207144" w:rsidRPr="00207144">
                <w:rPr>
                  <w:rStyle w:val="Hyperlink"/>
                </w:rPr>
                <w:t>Help out your friends.</w:t>
              </w:r>
            </w:hyperlink>
          </w:p>
        </w:tc>
      </w:tr>
      <w:tr w:rsidR="002F6E35" w14:paraId="7E635130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6CAC0E14" w14:textId="1CEAD65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207144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207144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207144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FA502AA" w14:textId="54232728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207144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207144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207144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863EEBB" w14:textId="42C6F7C9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207144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207144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207144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separate"/>
            </w:r>
            <w:r w:rsidR="00207144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CCA2D89" w14:textId="535A0634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207144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207144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1A3A8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341C40E" w14:textId="4CBE2DCE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207144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1A3A8D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D0AF40D" w14:textId="0F3F633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207144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1A3A8D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29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415B95" w14:textId="03F5BB2D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207144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1A3A8D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30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490AA950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32E88E9" w14:textId="7EAA52A8" w:rsidR="002F6E35" w:rsidRDefault="003222D8" w:rsidP="00207144">
            <w:pPr>
              <w:jc w:val="center"/>
            </w:pPr>
            <w:hyperlink r:id="rId17" w:history="1">
              <w:r w:rsidR="00207144" w:rsidRPr="00207144">
                <w:rPr>
                  <w:rStyle w:val="Hyperlink"/>
                </w:rPr>
                <w:t>Cook dinner for a new friend.</w:t>
              </w:r>
            </w:hyperlink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B4730D4" w14:textId="2BBA0AD3" w:rsidR="002F6E35" w:rsidRDefault="00207144" w:rsidP="00207144">
            <w:pPr>
              <w:jc w:val="center"/>
            </w:pPr>
            <w:r>
              <w:t>Give out lots of compliments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5291B38" w14:textId="556694D2" w:rsidR="002F6E35" w:rsidRDefault="00207144" w:rsidP="00207144">
            <w:pPr>
              <w:jc w:val="center"/>
            </w:pPr>
            <w:r>
              <w:t>Tell family members that you love them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50603E5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D025C8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464F55" w14:textId="77777777" w:rsidR="002F6E35" w:rsidRDefault="002F6E35"/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25E5C61" w14:textId="77777777" w:rsidR="002F6E35" w:rsidRDefault="002F6E35"/>
        </w:tc>
      </w:tr>
      <w:tr w:rsidR="002F6E35" w14:paraId="6F9F75E5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390E451E" w14:textId="2DB193C2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207144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207144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737E6EAE" w14:textId="0B2758C6" w:rsidR="002F6E35" w:rsidRDefault="009035F5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207144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207144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46900CC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B50680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6B4A1AD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4AAB335A" w14:textId="77777777" w:rsidR="002F6E35" w:rsidRDefault="002F6E35">
            <w:pPr>
              <w:pStyle w:val="Dates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24DDE4CE" w14:textId="77777777" w:rsidR="002F6E35" w:rsidRDefault="002F6E35">
            <w:pPr>
              <w:pStyle w:val="Dates"/>
            </w:pPr>
          </w:p>
        </w:tc>
      </w:tr>
      <w:tr w:rsidR="002F6E35" w14:paraId="2314B2DE" w14:textId="77777777" w:rsidTr="002F6E35">
        <w:trPr>
          <w:trHeight w:hRule="exact" w:val="907"/>
        </w:trPr>
        <w:tc>
          <w:tcPr>
            <w:tcW w:w="2054" w:type="dxa"/>
          </w:tcPr>
          <w:p w14:paraId="537AC1D5" w14:textId="77777777" w:rsidR="002F6E35" w:rsidRDefault="002F6E35"/>
        </w:tc>
        <w:tc>
          <w:tcPr>
            <w:tcW w:w="2055" w:type="dxa"/>
          </w:tcPr>
          <w:p w14:paraId="276AFB19" w14:textId="77777777" w:rsidR="002F6E35" w:rsidRDefault="002F6E35"/>
        </w:tc>
        <w:tc>
          <w:tcPr>
            <w:tcW w:w="2055" w:type="dxa"/>
          </w:tcPr>
          <w:p w14:paraId="4E2FA514" w14:textId="77777777" w:rsidR="002F6E35" w:rsidRDefault="002F6E35"/>
        </w:tc>
        <w:tc>
          <w:tcPr>
            <w:tcW w:w="2055" w:type="dxa"/>
          </w:tcPr>
          <w:p w14:paraId="14DCD68C" w14:textId="77777777" w:rsidR="002F6E35" w:rsidRDefault="002F6E35"/>
        </w:tc>
        <w:tc>
          <w:tcPr>
            <w:tcW w:w="2055" w:type="dxa"/>
          </w:tcPr>
          <w:p w14:paraId="771F6A02" w14:textId="77777777" w:rsidR="002F6E35" w:rsidRDefault="002F6E35"/>
        </w:tc>
        <w:tc>
          <w:tcPr>
            <w:tcW w:w="2055" w:type="dxa"/>
          </w:tcPr>
          <w:p w14:paraId="0B32D4ED" w14:textId="77777777" w:rsidR="002F6E35" w:rsidRDefault="002F6E35"/>
        </w:tc>
        <w:tc>
          <w:tcPr>
            <w:tcW w:w="2055" w:type="dxa"/>
          </w:tcPr>
          <w:p w14:paraId="381F47DD" w14:textId="77777777" w:rsidR="002F6E35" w:rsidRDefault="002F6E35"/>
        </w:tc>
      </w:tr>
    </w:tbl>
    <w:p w14:paraId="6C1EB05C" w14:textId="77777777" w:rsidR="002F6E35" w:rsidRDefault="002F6E35"/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39EE4" w14:textId="77777777" w:rsidR="00207144" w:rsidRDefault="00207144">
      <w:pPr>
        <w:spacing w:before="0" w:after="0"/>
      </w:pPr>
      <w:r>
        <w:separator/>
      </w:r>
    </w:p>
  </w:endnote>
  <w:endnote w:type="continuationSeparator" w:id="0">
    <w:p w14:paraId="754E3C83" w14:textId="77777777" w:rsidR="00207144" w:rsidRDefault="0020714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09EB9" w14:textId="77777777" w:rsidR="00207144" w:rsidRDefault="00207144">
      <w:pPr>
        <w:spacing w:before="0" w:after="0"/>
      </w:pPr>
      <w:r>
        <w:separator/>
      </w:r>
    </w:p>
  </w:footnote>
  <w:footnote w:type="continuationSeparator" w:id="0">
    <w:p w14:paraId="7472ECD3" w14:textId="77777777" w:rsidR="00207144" w:rsidRDefault="0020714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DQwNTaxMDI0NDBT0lEKTi0uzszPAykwqgUAaTRAfCwAAAA="/>
    <w:docVar w:name="MonthEnd" w:val="11/30/2021"/>
    <w:docVar w:name="MonthStart" w:val="11/1/2021"/>
    <w:docVar w:name="ShowDynamicGuides" w:val="1"/>
    <w:docVar w:name="ShowMarginGuides" w:val="0"/>
    <w:docVar w:name="ShowOutlines" w:val="0"/>
    <w:docVar w:name="ShowStaticGuides" w:val="0"/>
  </w:docVars>
  <w:rsids>
    <w:rsidRoot w:val="00207144"/>
    <w:rsid w:val="00056814"/>
    <w:rsid w:val="0006779F"/>
    <w:rsid w:val="000A20FE"/>
    <w:rsid w:val="000E3C81"/>
    <w:rsid w:val="0011772B"/>
    <w:rsid w:val="001A3A8D"/>
    <w:rsid w:val="001C5DC3"/>
    <w:rsid w:val="00207144"/>
    <w:rsid w:val="0027720C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874C9A"/>
    <w:rsid w:val="009035F5"/>
    <w:rsid w:val="00944085"/>
    <w:rsid w:val="00946A27"/>
    <w:rsid w:val="009A0FFF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C9AD0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B35E0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07F0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07F09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F07F09" w:themeColor="accent1" w:shadow="1"/>
        <w:left w:val="single" w:sz="2" w:space="10" w:color="F07F09" w:themeColor="accent1" w:shadow="1"/>
        <w:bottom w:val="single" w:sz="2" w:space="10" w:color="F07F09" w:themeColor="accent1" w:shadow="1"/>
        <w:right w:val="single" w:sz="2" w:space="10" w:color="F07F09" w:themeColor="accent1" w:shadow="1"/>
      </w:pBdr>
      <w:ind w:left="1152" w:right="1152"/>
    </w:pPr>
    <w:rPr>
      <w:i/>
      <w:iCs/>
      <w:color w:val="F07F09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F07F09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B35E0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F07F09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F07F09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F07F09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773F04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773F04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83F04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7144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1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haringlifeandlove.com/blog/declutter-for-a-cause-how-to-get-started-free-download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haringlifeandlove.com/blog/snuggles-project-animal-shelters/" TargetMode="External"/><Relationship Id="rId17" Type="http://schemas.openxmlformats.org/officeDocument/2006/relationships/hyperlink" Target="https://sharinglifeandlove.com/blog/make-a-spiritual-friendshi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inglifeandlove.com/blog/how-to-build-a-spiritual-friendship-for-your-lif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haringlifeandlove.com/blog/how-to-pray-for-beginners-a-complete-guid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haringlifeandlove.com/blog/love-others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aringlifeandlove.com/blog/how-to-write-a-soldier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7266256B-0394-4C67-8BD9-B1A50FA816B9%7d\%7b4ACB6408-B48E-42ED-BDAB-70B87D2A9D91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80476004064437B3C88B73D5864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A385D-64BE-4B18-B6BA-56266AB06F13}"/>
      </w:docPartPr>
      <w:docPartBody>
        <w:p w:rsidR="00321C3A" w:rsidRDefault="00321C3A">
          <w:pPr>
            <w:pStyle w:val="0880476004064437B3C88B73D5864BD7"/>
          </w:pPr>
          <w:r>
            <w:t>Sunday</w:t>
          </w:r>
        </w:p>
      </w:docPartBody>
    </w:docPart>
    <w:docPart>
      <w:docPartPr>
        <w:name w:val="FA03C0916A6B46DD85C3388422D03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CA78C-8EE7-4DEE-BE77-B4B50FF434CC}"/>
      </w:docPartPr>
      <w:docPartBody>
        <w:p w:rsidR="00321C3A" w:rsidRDefault="00321C3A">
          <w:pPr>
            <w:pStyle w:val="FA03C0916A6B46DD85C3388422D0329E"/>
          </w:pPr>
          <w:r>
            <w:t>Monday</w:t>
          </w:r>
        </w:p>
      </w:docPartBody>
    </w:docPart>
    <w:docPart>
      <w:docPartPr>
        <w:name w:val="D6BDE16334FC407FA5676AB52E26E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EDA15-4300-4429-8556-8EBA638F3D3D}"/>
      </w:docPartPr>
      <w:docPartBody>
        <w:p w:rsidR="00321C3A" w:rsidRDefault="00321C3A">
          <w:pPr>
            <w:pStyle w:val="D6BDE16334FC407FA5676AB52E26EF9D"/>
          </w:pPr>
          <w:r>
            <w:t>Tuesday</w:t>
          </w:r>
        </w:p>
      </w:docPartBody>
    </w:docPart>
    <w:docPart>
      <w:docPartPr>
        <w:name w:val="1EAA97C563D34D57AC14085B89A57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11CF2-F45C-4B7D-9B0E-BEE5E3B485FD}"/>
      </w:docPartPr>
      <w:docPartBody>
        <w:p w:rsidR="00321C3A" w:rsidRDefault="00321C3A">
          <w:pPr>
            <w:pStyle w:val="1EAA97C563D34D57AC14085B89A57F98"/>
          </w:pPr>
          <w:r>
            <w:t>Wednesday</w:t>
          </w:r>
        </w:p>
      </w:docPartBody>
    </w:docPart>
    <w:docPart>
      <w:docPartPr>
        <w:name w:val="2D63B02536E04BFAB293436F9FE45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1E0C-5E4F-4C25-BC80-C53D27702F97}"/>
      </w:docPartPr>
      <w:docPartBody>
        <w:p w:rsidR="00321C3A" w:rsidRDefault="00321C3A">
          <w:pPr>
            <w:pStyle w:val="2D63B02536E04BFAB293436F9FE4531D"/>
          </w:pPr>
          <w:r>
            <w:t>Thursday</w:t>
          </w:r>
        </w:p>
      </w:docPartBody>
    </w:docPart>
    <w:docPart>
      <w:docPartPr>
        <w:name w:val="BA3DDEC82E074A559F17774252C5C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2F9B1-612E-48CB-9907-1C5DE220D779}"/>
      </w:docPartPr>
      <w:docPartBody>
        <w:p w:rsidR="00321C3A" w:rsidRDefault="00321C3A">
          <w:pPr>
            <w:pStyle w:val="BA3DDEC82E074A559F17774252C5C305"/>
          </w:pPr>
          <w:r>
            <w:t>Friday</w:t>
          </w:r>
        </w:p>
      </w:docPartBody>
    </w:docPart>
    <w:docPart>
      <w:docPartPr>
        <w:name w:val="9F9A936FED254EBB903B9004F6194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D45FA-927A-494D-9C44-2AB3F9ECCA36}"/>
      </w:docPartPr>
      <w:docPartBody>
        <w:p w:rsidR="00321C3A" w:rsidRDefault="00321C3A">
          <w:pPr>
            <w:pStyle w:val="9F9A936FED254EBB903B9004F61949AB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C3A"/>
    <w:rsid w:val="0032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80476004064437B3C88B73D5864BD7">
    <w:name w:val="0880476004064437B3C88B73D5864BD7"/>
  </w:style>
  <w:style w:type="paragraph" w:customStyle="1" w:styleId="FA03C0916A6B46DD85C3388422D0329E">
    <w:name w:val="FA03C0916A6B46DD85C3388422D0329E"/>
  </w:style>
  <w:style w:type="paragraph" w:customStyle="1" w:styleId="D6BDE16334FC407FA5676AB52E26EF9D">
    <w:name w:val="D6BDE16334FC407FA5676AB52E26EF9D"/>
  </w:style>
  <w:style w:type="paragraph" w:customStyle="1" w:styleId="1EAA97C563D34D57AC14085B89A57F98">
    <w:name w:val="1EAA97C563D34D57AC14085B89A57F98"/>
  </w:style>
  <w:style w:type="paragraph" w:customStyle="1" w:styleId="2D63B02536E04BFAB293436F9FE4531D">
    <w:name w:val="2D63B02536E04BFAB293436F9FE4531D"/>
  </w:style>
  <w:style w:type="paragraph" w:customStyle="1" w:styleId="BA3DDEC82E074A559F17774252C5C305">
    <w:name w:val="BA3DDEC82E074A559F17774252C5C305"/>
  </w:style>
  <w:style w:type="paragraph" w:customStyle="1" w:styleId="9F9A936FED254EBB903B9004F61949AB">
    <w:name w:val="9F9A936FED254EBB903B9004F61949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603BE8-AE37-41C7-B8A4-0962653FA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ACB6408-B48E-42ED-BDAB-70B87D2A9D91}tf16382936_win32</Template>
  <TotalTime>0</TotalTime>
  <Pages>1</Pages>
  <Words>238</Words>
  <Characters>1070</Characters>
  <Application>Microsoft Office Word</Application>
  <DocSecurity>0</DocSecurity>
  <Lines>13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3T03:04:00Z</dcterms:created>
  <dcterms:modified xsi:type="dcterms:W3CDTF">2021-06-24T17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